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Keurcien</w:t>
      </w:r>
      <w:r>
        <w:t xml:space="preserve"> </w:t>
      </w:r>
      <w:r>
        <w:t xml:space="preserve">LUU</w:t>
      </w:r>
    </w:p>
    <w:p>
      <w:pPr>
        <w:pStyle w:val="Date"/>
      </w:pPr>
      <w:r>
        <w:t xml:space="preserve">31</w:t>
      </w:r>
      <w:r>
        <w:t xml:space="preserve"> </w:t>
      </w:r>
      <w:r>
        <w:t xml:space="preserve">octobre</w:t>
      </w:r>
      <w:r>
        <w:t xml:space="preserve"> </w:t>
      </w:r>
      <w:r>
        <w:t xml:space="preserve">2017</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etat-de-lart"/>
      <w:bookmarkEnd w:id="22"/>
      <w:r>
        <w:t xml:space="preserve">État de l'art</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contexte"/>
      <w:bookmarkEnd w:id="24"/>
      <w:r>
        <w:t xml:space="preserve">Contexte</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 [Mathematics and Science] 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adaptation-locale"/>
      <w:bookmarkEnd w:id="39"/>
      <w:r>
        <w:t xml:space="preserve">Adaptation local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w:t>
      </w:r>
      <w:r>
        <w:t xml:space="preserve">??</w:t>
      </w:r>
      <w:r>
        <w:t xml:space="preserve">).</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introgression-adaptative"/>
      <w:bookmarkEnd w:id="50"/>
      <w:r>
        <w:t xml:space="preserve">Introgression adaptative</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 [R Markdown Basics] 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bookmarkEnd w:id="58"/>
      <w:r>
        <w:t xml:space="preserve">Footnotes and Endnotes</w:t>
      </w:r>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bookmarkEnd w:id="6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 "type" field to enter "Reed thesis" or "Undergraduate thesis."</w:t>
      </w:r>
    </w:p>
    <w:p>
      <w:pPr>
        <w:pStyle w:val="Heading2"/>
      </w:pPr>
      <w:bookmarkStart w:id="72" w:name="anything-else"/>
      <w:bookmarkEnd w:id="72"/>
      <w:r>
        <w:t xml:space="preserve">Anything else?</w:t>
      </w:r>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bookmarkEnd w:id="7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bookmarkEnd w:id="74"/>
      <w:r>
        <w:t xml:space="preserve">(APPENDIX) Appendix</w:t>
      </w: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Reed College (2007)</w:t>
      </w:r>
    </w:p>
  </w:footnote>
  <w:footnote w:id="7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4c7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af0d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62f62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Keurcien LUU</dc:creator>
  <dcterms:created xsi:type="dcterms:W3CDTF">2017-03-02T08:03:02Z</dcterms:created>
  <dcterms:modified xsi:type="dcterms:W3CDTF">2017-03-02T08:03:02Z</dcterms:modified>
</cp:coreProperties>
</file>